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35.bmp" ContentType="image/x-ms-bmp"/>
  <Override PartName="/word/media/rId40.bmp" ContentType="image/x-ms-bmp"/>
  <Override PartName="/word/media/rId44.bmp" ContentType="image/x-ms-bmp"/>
  <Override PartName="/word/media/rId52.bmp" ContentType="image/x-ms-bmp"/>
  <Override PartName="/word/media/rId56.bmp" ContentType="image/x-ms-bmp"/>
  <Override PartName="/word/media/rId60.bmp" ContentType="image/x-ms-bmp"/>
  <Override PartName="/word/media/rId26.bmp" ContentType="image/x-ms-bmp"/>
  <Override PartName="/word/media/rId64.bmp" ContentType="image/x-ms-bmp"/>
  <Override PartName="/word/media/rId68.bmp" ContentType="image/x-ms-bmp"/>
  <Override PartName="/word/media/rId72.bmp" ContentType="image/x-ms-bmp"/>
  <Override PartName="/word/media/rId31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fig. 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2489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 fig. 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29" w:name="fig:001"/>
      <w:r>
        <w:drawing>
          <wp:inline>
            <wp:extent cx="3733800" cy="2489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bm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Указываю объем основной памяти виртуальной машины размером 4096МБ, Выбираю создание нового виртуального жесткого диска. 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.</w:t>
      </w:r>
    </w:p>
    <w:bookmarkEnd w:id="30"/>
    <w:bookmarkStart w:id="39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fig. 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bookmarkStart w:id="34" w:name="fig:001"/>
      <w:r>
        <w:drawing>
          <wp:inline>
            <wp:extent cx="3733800" cy="2489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8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ыбираю язык для использования в процессе установки русски, Раскладку клавиатуры выбираю и русскую, и английскую, Корректирую часовой пояс, чтобы время на виртуальной машине совпадало с временем в моем регионе, Проверяю место установки и сохраняю значение по умолчанию. Задаю сетевое имя компьютера в соответствии с соглашением об именовании. 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 fig. 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BodyText"/>
      </w:pPr>
      <w:bookmarkStart w:id="38" w:name="fig:001"/>
      <w:r>
        <w:drawing>
          <wp:inline>
            <wp:extent cx="3733800" cy="2489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10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8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. Нажимаю Win+Enter для запуска терминала и переключаюсь на роль супер-пользователя, Обновляю все пакеты. (рис. fig. </w:t>
      </w:r>
      <w:r>
        <w:rPr>
          <w:bCs/>
          <w:b/>
        </w:rPr>
        <w:t xml:space="preserve">¿fig:024?</w:t>
      </w:r>
      <w:r>
        <w:t xml:space="preserve">). Перемещаюсь в директорию /etc/selinux, открываю md, ищу нужный файл.</w:t>
      </w:r>
    </w:p>
    <w:p>
      <w:pPr>
        <w:pStyle w:val="BodyText"/>
      </w:pPr>
      <w:bookmarkStart w:id="43" w:name="fig:001"/>
      <w:r>
        <w:drawing>
          <wp:inline>
            <wp:extent cx="3733800" cy="2489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11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. Устанавливаю программы для автоматического обновления. Запускаю таймер. Изменяю открытый файл: SELINUX=enforcing меняю на значение SELINUX=permissive. Перезагружаю виртуальную машину. В меню виртуальной машины подключаю образ диска гостевой ОС и примонтирую диск с помощью утилиты mount.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. Устанавливаю необходимые расширения для pandoc, Устанавливаю дистрибутив texlive. (рис. fig. </w:t>
      </w:r>
      <w:r>
        <w:rPr>
          <w:bCs/>
          <w:b/>
        </w:rPr>
        <w:t xml:space="preserve">¿fig:042?</w:t>
      </w:r>
      <w:r>
        <w:t xml:space="preserve">).</w:t>
      </w:r>
    </w:p>
    <w:p>
      <w:pPr>
        <w:pStyle w:val="BodyText"/>
      </w:pPr>
      <w:bookmarkStart w:id="47" w:name="fig:001"/>
      <w:r>
        <w:drawing>
          <wp:inline>
            <wp:extent cx="3733800" cy="2489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15.bmp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51"/>
    <w:bookmarkStart w:id="76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</w:t>
      </w:r>
      <w:r>
        <w:rPr>
          <w:bCs/>
          <w:b/>
        </w:rPr>
        <w:t xml:space="preserve">¿fig:045?</w:t>
      </w:r>
      <w:r>
        <w:t xml:space="preserve">).</w:t>
      </w:r>
    </w:p>
    <w:p>
      <w:pPr>
        <w:pStyle w:val="BodyText"/>
      </w:pPr>
      <w:bookmarkStart w:id="55" w:name="fig:001"/>
      <w:r>
        <w:drawing>
          <wp:inline>
            <wp:extent cx="3733800" cy="2489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7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bookmarkStart w:id="59" w:name="fig:001"/>
      <w:r>
        <w:drawing>
          <wp:inline>
            <wp:extent cx="3733800" cy="2489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8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: (рис. fig. </w:t>
      </w:r>
      <w:r>
        <w:rPr>
          <w:bCs/>
          <w:b/>
        </w:rPr>
        <w:t xml:space="preserve">¿fig:046?</w:t>
      </w:r>
      <w:r>
        <w:t xml:space="preserve">).</w:t>
      </w:r>
    </w:p>
    <w:p>
      <w:pPr>
        <w:pStyle w:val="BodyText"/>
      </w:pPr>
      <w:bookmarkStart w:id="63" w:name="fig:001"/>
      <w:r>
        <w:drawing>
          <wp:inline>
            <wp:extent cx="3733800" cy="2489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9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bookmarkStart w:id="67" w:name="fig:001"/>
      <w:r>
        <w:drawing>
          <wp:inline>
            <wp:extent cx="3733800" cy="2489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20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bookmarkStart w:id="71" w:name="fig:001"/>
      <w:r>
        <w:drawing>
          <wp:inline>
            <wp:extent cx="3733800" cy="2489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21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bookmarkStart w:id="75" w:name="fig:001"/>
      <w:r>
        <w:drawing>
          <wp:inline>
            <wp:extent cx="3733800" cy="2489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22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3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3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3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3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3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3"/>
        </w:numPr>
        <w:pStyle w:val="Compact"/>
      </w:pPr>
      <w:r>
        <w:t xml:space="preserve">Robbins, A. Bash Pocket Reference / A. Robbins. – O’Reilly Media, 2016. – 156 сс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35" Target="media/rId35.bmp" /><Relationship Type="http://schemas.openxmlformats.org/officeDocument/2006/relationships/image" Id="rId40" Target="media/rId40.bmp" /><Relationship Type="http://schemas.openxmlformats.org/officeDocument/2006/relationships/image" Id="rId44" Target="media/rId44.bmp" /><Relationship Type="http://schemas.openxmlformats.org/officeDocument/2006/relationships/image" Id="rId52" Target="media/rId52.bmp" /><Relationship Type="http://schemas.openxmlformats.org/officeDocument/2006/relationships/image" Id="rId56" Target="media/rId56.bmp" /><Relationship Type="http://schemas.openxmlformats.org/officeDocument/2006/relationships/image" Id="rId60" Target="media/rId60.bmp" /><Relationship Type="http://schemas.openxmlformats.org/officeDocument/2006/relationships/image" Id="rId26" Target="media/rId26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31" Target="media/rId31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остнова Елизавета Андреевна</dc:creator>
  <dc:language>ru-RU</dc:language>
  <cp:keywords/>
  <dcterms:created xsi:type="dcterms:W3CDTF">2024-03-02T16:24:46Z</dcterms:created>
  <dcterms:modified xsi:type="dcterms:W3CDTF">2024-03-02T16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